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05D9" w:rsidRPr="00307A77" w:rsidRDefault="00307A77" w:rsidP="00307A77">
      <w:pPr>
        <w:jc w:val="center"/>
        <w:rPr>
          <w:rFonts w:ascii="Times New Roman" w:hAnsi="Times New Roman" w:cs="Times New Roman"/>
          <w:sz w:val="48"/>
          <w:szCs w:val="48"/>
        </w:rPr>
      </w:pPr>
      <w:r w:rsidRPr="00307A77">
        <w:rPr>
          <w:rFonts w:ascii="Times New Roman" w:hAnsi="Times New Roman" w:cs="Times New Roman"/>
          <w:sz w:val="48"/>
          <w:szCs w:val="48"/>
        </w:rPr>
        <w:t>Questionnaire</w:t>
      </w:r>
      <w:bookmarkStart w:id="0" w:name="_GoBack"/>
      <w:bookmarkEnd w:id="0"/>
    </w:p>
    <w:p w:rsidR="00307A77" w:rsidRPr="0044490C" w:rsidRDefault="0044490C">
      <w:pPr>
        <w:rPr>
          <w:rFonts w:ascii="Times New Roman" w:hAnsi="Times New Roman" w:cs="Times New Roman"/>
          <w:sz w:val="24"/>
          <w:szCs w:val="24"/>
          <w:u w:val="single"/>
        </w:rPr>
      </w:pPr>
      <w:r w:rsidRPr="0044490C">
        <w:rPr>
          <w:rFonts w:ascii="Times New Roman" w:hAnsi="Times New Roman" w:cs="Times New Roman"/>
          <w:sz w:val="24"/>
          <w:szCs w:val="24"/>
          <w:u w:val="single"/>
        </w:rPr>
        <w:t>Planning Permission</w:t>
      </w:r>
      <w:r w:rsidR="00E3383F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:rsidR="00307A77" w:rsidRDefault="00307A77" w:rsidP="0044490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type of planning permission do we </w:t>
      </w:r>
      <w:r w:rsidRPr="00CE21E5">
        <w:rPr>
          <w:rFonts w:ascii="Times New Roman" w:hAnsi="Times New Roman" w:cs="Times New Roman"/>
          <w:noProof/>
          <w:sz w:val="24"/>
          <w:szCs w:val="24"/>
        </w:rPr>
        <w:t>require</w:t>
      </w:r>
      <w:r>
        <w:rPr>
          <w:rFonts w:ascii="Times New Roman" w:hAnsi="Times New Roman" w:cs="Times New Roman"/>
          <w:sz w:val="24"/>
          <w:szCs w:val="24"/>
        </w:rPr>
        <w:t xml:space="preserve"> before starting our project?</w:t>
      </w:r>
    </w:p>
    <w:p w:rsidR="00307A77" w:rsidRDefault="00307A77" w:rsidP="0044490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there any specific agreements that we need make after getting the planning permission?</w:t>
      </w:r>
    </w:p>
    <w:p w:rsidR="00307A77" w:rsidRDefault="00307A77" w:rsidP="0044490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there any specific terms and conditions that we need to follow before applying for planning permission?</w:t>
      </w:r>
    </w:p>
    <w:p w:rsidR="00307A77" w:rsidRDefault="00307A77" w:rsidP="0044490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f our planning permission gets rejected? </w:t>
      </w:r>
      <w:r w:rsidR="00CE21E5">
        <w:rPr>
          <w:rFonts w:ascii="Times New Roman" w:hAnsi="Times New Roman" w:cs="Times New Roman"/>
          <w:noProof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there any criteria for re-applying?</w:t>
      </w:r>
    </w:p>
    <w:p w:rsidR="00307A77" w:rsidRDefault="00CE21E5" w:rsidP="0044490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re</w:t>
      </w:r>
      <w:r w:rsidR="0044490C">
        <w:rPr>
          <w:rFonts w:ascii="Times New Roman" w:hAnsi="Times New Roman" w:cs="Times New Roman"/>
          <w:sz w:val="24"/>
          <w:szCs w:val="24"/>
        </w:rPr>
        <w:t xml:space="preserve"> there any statutory laws on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44490C" w:rsidRPr="00CE21E5">
        <w:rPr>
          <w:rFonts w:ascii="Times New Roman" w:hAnsi="Times New Roman" w:cs="Times New Roman"/>
          <w:noProof/>
          <w:sz w:val="24"/>
          <w:szCs w:val="24"/>
        </w:rPr>
        <w:t>commercial</w:t>
      </w:r>
      <w:r w:rsidR="0044490C">
        <w:rPr>
          <w:rFonts w:ascii="Times New Roman" w:hAnsi="Times New Roman" w:cs="Times New Roman"/>
          <w:sz w:val="24"/>
          <w:szCs w:val="24"/>
        </w:rPr>
        <w:t xml:space="preserve"> project </w:t>
      </w:r>
      <w:r>
        <w:rPr>
          <w:rFonts w:ascii="Times New Roman" w:hAnsi="Times New Roman" w:cs="Times New Roman"/>
          <w:noProof/>
          <w:sz w:val="24"/>
          <w:szCs w:val="24"/>
        </w:rPr>
        <w:t>o</w:t>
      </w:r>
      <w:r w:rsidR="0044490C" w:rsidRPr="00CE21E5">
        <w:rPr>
          <w:rFonts w:ascii="Times New Roman" w:hAnsi="Times New Roman" w:cs="Times New Roman"/>
          <w:noProof/>
          <w:sz w:val="24"/>
          <w:szCs w:val="24"/>
        </w:rPr>
        <w:t>n</w:t>
      </w:r>
      <w:r w:rsidR="0044490C">
        <w:rPr>
          <w:rFonts w:ascii="Times New Roman" w:hAnsi="Times New Roman" w:cs="Times New Roman"/>
          <w:sz w:val="24"/>
          <w:szCs w:val="24"/>
        </w:rPr>
        <w:t xml:space="preserve"> the island of The Great </w:t>
      </w:r>
      <w:proofErr w:type="spellStart"/>
      <w:r w:rsidR="0044490C">
        <w:rPr>
          <w:rFonts w:ascii="Times New Roman" w:hAnsi="Times New Roman" w:cs="Times New Roman"/>
          <w:sz w:val="24"/>
          <w:szCs w:val="24"/>
        </w:rPr>
        <w:t>Cumbrae</w:t>
      </w:r>
      <w:proofErr w:type="spellEnd"/>
      <w:r w:rsidR="0044490C">
        <w:rPr>
          <w:rFonts w:ascii="Times New Roman" w:hAnsi="Times New Roman" w:cs="Times New Roman"/>
          <w:sz w:val="24"/>
          <w:szCs w:val="24"/>
        </w:rPr>
        <w:t>?</w:t>
      </w:r>
    </w:p>
    <w:p w:rsidR="0044490C" w:rsidRDefault="0044490C" w:rsidP="0044490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type of development plan do you </w:t>
      </w:r>
      <w:r w:rsidRPr="00CE21E5">
        <w:rPr>
          <w:rFonts w:ascii="Times New Roman" w:hAnsi="Times New Roman" w:cs="Times New Roman"/>
          <w:noProof/>
          <w:sz w:val="24"/>
          <w:szCs w:val="24"/>
        </w:rPr>
        <w:t>require</w:t>
      </w:r>
      <w:r>
        <w:rPr>
          <w:rFonts w:ascii="Times New Roman" w:hAnsi="Times New Roman" w:cs="Times New Roman"/>
          <w:sz w:val="24"/>
          <w:szCs w:val="24"/>
        </w:rPr>
        <w:t xml:space="preserve"> from the applicant? Are there any specific guidelines for it?</w:t>
      </w:r>
    </w:p>
    <w:p w:rsidR="0044490C" w:rsidRDefault="0044490C" w:rsidP="0044490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re any official website wherein, we can find all the information regarding planning permission and the development plans?</w:t>
      </w:r>
    </w:p>
    <w:p w:rsidR="0044490C" w:rsidRDefault="0044490C" w:rsidP="0044490C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44490C">
        <w:rPr>
          <w:rFonts w:ascii="Times New Roman" w:hAnsi="Times New Roman" w:cs="Times New Roman"/>
          <w:sz w:val="24"/>
          <w:szCs w:val="24"/>
          <w:u w:val="single"/>
        </w:rPr>
        <w:t>Construction</w:t>
      </w:r>
      <w:r w:rsidR="00E3383F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:rsidR="0044490C" w:rsidRPr="0044490C" w:rsidRDefault="0044490C" w:rsidP="0044490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Are there any specific building standards that are set under the North Ayrshire </w:t>
      </w:r>
      <w:r w:rsidR="00CE21E5">
        <w:rPr>
          <w:rFonts w:ascii="Times New Roman" w:hAnsi="Times New Roman" w:cs="Times New Roman"/>
          <w:noProof/>
          <w:sz w:val="24"/>
          <w:szCs w:val="24"/>
        </w:rPr>
        <w:t>C</w:t>
      </w:r>
      <w:r w:rsidRPr="00CE21E5">
        <w:rPr>
          <w:rFonts w:ascii="Times New Roman" w:hAnsi="Times New Roman" w:cs="Times New Roman"/>
          <w:noProof/>
          <w:sz w:val="24"/>
          <w:szCs w:val="24"/>
        </w:rPr>
        <w:t>ouncil</w:t>
      </w:r>
      <w:r>
        <w:rPr>
          <w:rFonts w:ascii="Times New Roman" w:hAnsi="Times New Roman" w:cs="Times New Roman"/>
          <w:sz w:val="24"/>
          <w:szCs w:val="24"/>
        </w:rPr>
        <w:t xml:space="preserve"> for the construction of the commercial project?</w:t>
      </w:r>
    </w:p>
    <w:p w:rsidR="0044490C" w:rsidRPr="0044490C" w:rsidRDefault="0044490C" w:rsidP="0044490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Is there any area which is under conservation? And the reason behind the conservation?</w:t>
      </w:r>
    </w:p>
    <w:p w:rsidR="0044490C" w:rsidRPr="00E3383F" w:rsidRDefault="00E3383F" w:rsidP="0044490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Our project requires the construction of the access road from the </w:t>
      </w:r>
      <w:r w:rsidRPr="00CE21E5">
        <w:rPr>
          <w:rFonts w:ascii="Times New Roman" w:hAnsi="Times New Roman" w:cs="Times New Roman"/>
          <w:noProof/>
          <w:sz w:val="24"/>
          <w:szCs w:val="24"/>
        </w:rPr>
        <w:t>seashore</w:t>
      </w:r>
      <w:r>
        <w:rPr>
          <w:rFonts w:ascii="Times New Roman" w:hAnsi="Times New Roman" w:cs="Times New Roman"/>
          <w:sz w:val="24"/>
          <w:szCs w:val="24"/>
        </w:rPr>
        <w:t xml:space="preserve"> to the construction site, so are there any regarding the construction of temporary access roads?</w:t>
      </w:r>
    </w:p>
    <w:p w:rsidR="00E3383F" w:rsidRPr="00257850" w:rsidRDefault="00E3383F" w:rsidP="00E3383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If we are constructing a windmill nearby a residential area, do we require the permission from locals also?</w:t>
      </w:r>
    </w:p>
    <w:p w:rsidR="00257850" w:rsidRPr="00257850" w:rsidRDefault="00257850" w:rsidP="0025785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Is there any specific area where the construction work is prohibited?</w:t>
      </w:r>
    </w:p>
    <w:p w:rsidR="00E3383F" w:rsidRDefault="00E3383F" w:rsidP="00E3383F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Environment:</w:t>
      </w:r>
    </w:p>
    <w:p w:rsidR="00E3383F" w:rsidRPr="00E3383F" w:rsidRDefault="00E3383F" w:rsidP="00E338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Are there any laws that are enacted on the environment in the Great </w:t>
      </w:r>
      <w:proofErr w:type="spellStart"/>
      <w:r>
        <w:rPr>
          <w:rFonts w:ascii="Times New Roman" w:hAnsi="Times New Roman" w:cs="Times New Roman"/>
          <w:sz w:val="24"/>
          <w:szCs w:val="24"/>
        </w:rPr>
        <w:t>Cumbra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island</w:t>
      </w:r>
      <w:proofErr w:type="gramEnd"/>
      <w:r>
        <w:rPr>
          <w:rFonts w:ascii="Times New Roman" w:hAnsi="Times New Roman" w:cs="Times New Roman"/>
          <w:sz w:val="24"/>
          <w:szCs w:val="24"/>
        </w:rPr>
        <w:t>?</w:t>
      </w:r>
    </w:p>
    <w:p w:rsidR="00E3383F" w:rsidRPr="0090552F" w:rsidRDefault="00E3383F" w:rsidP="00E338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Do we require special permission from the Marine department, if we construct our windmill </w:t>
      </w:r>
      <w:r w:rsidR="0090552F">
        <w:rPr>
          <w:rFonts w:ascii="Times New Roman" w:hAnsi="Times New Roman" w:cs="Times New Roman"/>
          <w:sz w:val="24"/>
          <w:szCs w:val="24"/>
        </w:rPr>
        <w:t xml:space="preserve">nearby the </w:t>
      </w:r>
      <w:r w:rsidR="0090552F" w:rsidRPr="00CE21E5">
        <w:rPr>
          <w:rFonts w:ascii="Times New Roman" w:hAnsi="Times New Roman" w:cs="Times New Roman"/>
          <w:noProof/>
          <w:sz w:val="24"/>
          <w:szCs w:val="24"/>
        </w:rPr>
        <w:t>seashore</w:t>
      </w:r>
      <w:r w:rsidR="0090552F">
        <w:rPr>
          <w:rFonts w:ascii="Times New Roman" w:hAnsi="Times New Roman" w:cs="Times New Roman"/>
          <w:sz w:val="24"/>
          <w:szCs w:val="24"/>
        </w:rPr>
        <w:t>?</w:t>
      </w:r>
    </w:p>
    <w:p w:rsidR="0090552F" w:rsidRPr="0090552F" w:rsidRDefault="0090552F" w:rsidP="00E338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If our construction site has trees, then whether it is legal to trim or removes those trees?</w:t>
      </w:r>
    </w:p>
    <w:p w:rsidR="0090552F" w:rsidRPr="0090552F" w:rsidRDefault="0090552F" w:rsidP="00E3383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Our project will generate somewhat percentage of pollution, are there are rules on the emission of the CO2?</w:t>
      </w:r>
    </w:p>
    <w:p w:rsidR="0090552F" w:rsidRDefault="0090552F" w:rsidP="0090552F">
      <w:p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General:</w:t>
      </w:r>
    </w:p>
    <w:p w:rsidR="0090552F" w:rsidRPr="0090552F" w:rsidRDefault="0090552F" w:rsidP="0090552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total population of this island? </w:t>
      </w:r>
    </w:p>
    <w:p w:rsidR="0090552F" w:rsidRPr="0090552F" w:rsidRDefault="0090552F" w:rsidP="0090552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Which is the peak time when the frequency of tourists is more?</w:t>
      </w:r>
    </w:p>
    <w:p w:rsidR="0090552F" w:rsidRPr="0090552F" w:rsidRDefault="0090552F" w:rsidP="0090552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Can you tell us the energy consumption on this island throughout a year?</w:t>
      </w:r>
    </w:p>
    <w:p w:rsidR="0090552F" w:rsidRPr="00257850" w:rsidRDefault="00257850" w:rsidP="00257850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Are there any specific rules and regulations for the health and safety of the people on the construction site?</w:t>
      </w:r>
    </w:p>
    <w:p w:rsidR="00307A77" w:rsidRPr="00CE21E5" w:rsidRDefault="00307A77" w:rsidP="00CE21E5">
      <w:pPr>
        <w:rPr>
          <w:rFonts w:ascii="Times New Roman" w:hAnsi="Times New Roman" w:cs="Times New Roman"/>
          <w:sz w:val="24"/>
          <w:szCs w:val="24"/>
        </w:rPr>
      </w:pPr>
    </w:p>
    <w:sectPr w:rsidR="00307A77" w:rsidRPr="00CE21E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0C4D04"/>
    <w:multiLevelType w:val="hybridMultilevel"/>
    <w:tmpl w:val="B112A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607B08"/>
    <w:multiLevelType w:val="hybridMultilevel"/>
    <w:tmpl w:val="D18A11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BD642D"/>
    <w:multiLevelType w:val="hybridMultilevel"/>
    <w:tmpl w:val="A726CA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7B5671"/>
    <w:multiLevelType w:val="hybridMultilevel"/>
    <w:tmpl w:val="8E7A54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wNLWwNDEyNza3NDdW0lEKTi0uzszPAykwrAUAz2q/9ywAAAA="/>
  </w:docVars>
  <w:rsids>
    <w:rsidRoot w:val="00357437"/>
    <w:rsid w:val="00257850"/>
    <w:rsid w:val="00307A77"/>
    <w:rsid w:val="00357437"/>
    <w:rsid w:val="0044490C"/>
    <w:rsid w:val="008D73F9"/>
    <w:rsid w:val="0090552F"/>
    <w:rsid w:val="00B526D5"/>
    <w:rsid w:val="00CE21E5"/>
    <w:rsid w:val="00E33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4696F6-BE58-4AF9-B8FA-3916D232B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7A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0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t Mankar</dc:creator>
  <cp:keywords/>
  <dc:description/>
  <cp:lastModifiedBy>Rajat Mankar</cp:lastModifiedBy>
  <cp:revision>4</cp:revision>
  <dcterms:created xsi:type="dcterms:W3CDTF">2019-01-27T20:51:00Z</dcterms:created>
  <dcterms:modified xsi:type="dcterms:W3CDTF">2019-01-27T21:42:00Z</dcterms:modified>
</cp:coreProperties>
</file>